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43560"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43560"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43560"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43560"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43560"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C43560"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77777777" w:rsidR="00A9675A" w:rsidRDefault="00A9675A" w:rsidP="00391113">
      <w:bookmarkStart w:id="0" w:name="_GoBack"/>
      <w:bookmarkEnd w:id="0"/>
    </w:p>
    <w:sectPr w:rsidR="00A9675A"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53396"/>
    <w:rsid w:val="0035607D"/>
    <w:rsid w:val="00366094"/>
    <w:rsid w:val="00391113"/>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14597"/>
    <w:rsid w:val="00990117"/>
    <w:rsid w:val="00A03BF9"/>
    <w:rsid w:val="00A051C9"/>
    <w:rsid w:val="00A10639"/>
    <w:rsid w:val="00A2727D"/>
    <w:rsid w:val="00A711B2"/>
    <w:rsid w:val="00A9608F"/>
    <w:rsid w:val="00A9675A"/>
    <w:rsid w:val="00AC0A96"/>
    <w:rsid w:val="00AE3287"/>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B1E7A"/>
    <w:rsid w:val="00DC527E"/>
    <w:rsid w:val="00DE7DF3"/>
    <w:rsid w:val="00DF1975"/>
    <w:rsid w:val="00E175CF"/>
    <w:rsid w:val="00E42172"/>
    <w:rsid w:val="00E522C7"/>
    <w:rsid w:val="00E56A71"/>
    <w:rsid w:val="00E84CEB"/>
    <w:rsid w:val="00EC46E7"/>
    <w:rsid w:val="00ED51D6"/>
    <w:rsid w:val="00F34393"/>
    <w:rsid w:val="00F356B1"/>
    <w:rsid w:val="00F56D1B"/>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20</Pages>
  <Words>5793</Words>
  <Characters>3302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1</cp:revision>
  <dcterms:created xsi:type="dcterms:W3CDTF">2020-01-06T19:39:00Z</dcterms:created>
  <dcterms:modified xsi:type="dcterms:W3CDTF">2020-06-25T18:16:00Z</dcterms:modified>
</cp:coreProperties>
</file>